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C3AD"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6F5B82CE" wp14:editId="24B60A5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2DA8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F5B82CE"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5C62DA8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2086AC81" w14:textId="77777777" w:rsidTr="00D528B9">
        <w:trPr>
          <w:trHeight w:val="3168"/>
        </w:trPr>
        <w:tc>
          <w:tcPr>
            <w:tcW w:w="7655" w:type="dxa"/>
            <w:tcMar>
              <w:top w:w="7200" w:type="dxa"/>
            </w:tcMar>
            <w:vAlign w:val="bottom"/>
          </w:tcPr>
          <w:p w14:paraId="6045A82D" w14:textId="57DCFFE5" w:rsidR="00FF2BC5" w:rsidRPr="003434D3" w:rsidRDefault="007B465E" w:rsidP="00D528B9">
            <w:pPr>
              <w:pStyle w:val="Title"/>
              <w:rPr>
                <w:noProof/>
                <w:lang w:val="en-GB"/>
              </w:rPr>
            </w:pPr>
            <w:r>
              <w:rPr>
                <w:noProof/>
                <w:lang w:val="en-GB"/>
              </w:rPr>
              <w:t>Project 2</w:t>
            </w:r>
          </w:p>
          <w:p w14:paraId="6B51A880" w14:textId="15FD3A2A" w:rsidR="00FF2BC5" w:rsidRPr="003434D3" w:rsidRDefault="007B465E" w:rsidP="00D528B9">
            <w:pPr>
              <w:pStyle w:val="Subtitle"/>
              <w:rPr>
                <w:noProof/>
                <w:lang w:val="en-GB"/>
              </w:rPr>
            </w:pPr>
            <w:r>
              <w:rPr>
                <w:noProof/>
                <w:lang w:val="en-GB"/>
              </w:rPr>
              <w:t>ETL</w:t>
            </w:r>
          </w:p>
        </w:tc>
        <w:tc>
          <w:tcPr>
            <w:tcW w:w="2431" w:type="dxa"/>
          </w:tcPr>
          <w:p w14:paraId="36BA34C1" w14:textId="77777777" w:rsidR="00FF2BC5" w:rsidRPr="003434D3" w:rsidRDefault="00FF2BC5" w:rsidP="00220B9B">
            <w:pPr>
              <w:pStyle w:val="Title"/>
              <w:rPr>
                <w:noProof/>
                <w:lang w:val="en-GB"/>
              </w:rPr>
            </w:pPr>
          </w:p>
        </w:tc>
      </w:tr>
      <w:tr w:rsidR="00FF2BC5" w:rsidRPr="003434D3" w14:paraId="5682D572" w14:textId="77777777" w:rsidTr="003C3CF0">
        <w:trPr>
          <w:trHeight w:val="1910"/>
        </w:trPr>
        <w:tc>
          <w:tcPr>
            <w:tcW w:w="7655" w:type="dxa"/>
            <w:tcMar>
              <w:top w:w="454" w:type="dxa"/>
            </w:tcMar>
          </w:tcPr>
          <w:p w14:paraId="339B0457" w14:textId="2509905B" w:rsidR="00FF2BC5" w:rsidRPr="003C3CF0" w:rsidRDefault="003C3CF0" w:rsidP="00D528B9">
            <w:pPr>
              <w:pStyle w:val="Author"/>
              <w:rPr>
                <w:rFonts w:ascii="Optima" w:hAnsi="Optima"/>
                <w:b/>
                <w:bCs/>
                <w:noProof/>
                <w:color w:val="3E3E3E" w:themeColor="text2" w:themeTint="E6"/>
                <w:sz w:val="36"/>
                <w:szCs w:val="36"/>
                <w:lang w:val="en-GB"/>
              </w:rPr>
            </w:pPr>
            <w:r>
              <w:rPr>
                <w:noProof/>
                <w:color w:val="3E3E3E" w:themeColor="text2" w:themeTint="E6"/>
                <w:sz w:val="36"/>
                <w:szCs w:val="36"/>
                <w:lang w:val="en-GB"/>
              </w:rPr>
              <w:br/>
            </w:r>
            <w:r w:rsidRPr="003C3CF0">
              <w:rPr>
                <w:rFonts w:ascii="Optima" w:hAnsi="Optima"/>
                <w:b/>
                <w:bCs/>
                <w:noProof/>
                <w:color w:val="0F5751" w:themeColor="accent1" w:themeShade="BF"/>
                <w:sz w:val="44"/>
                <w:szCs w:val="44"/>
                <w:lang w:val="en-GB"/>
              </w:rPr>
              <w:t>Group members</w:t>
            </w:r>
          </w:p>
          <w:p w14:paraId="238A460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 xml:space="preserve">Chadi </w:t>
            </w:r>
          </w:p>
          <w:p w14:paraId="4FBC0C98"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Ruchi</w:t>
            </w:r>
          </w:p>
          <w:p w14:paraId="7860751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Hamza</w:t>
            </w:r>
          </w:p>
          <w:p w14:paraId="016F31BD" w14:textId="508175B6" w:rsidR="003C3CF0" w:rsidRPr="003C3CF0" w:rsidRDefault="003C3CF0" w:rsidP="003C3CF0">
            <w:pPr>
              <w:pStyle w:val="ListParagraph"/>
              <w:numPr>
                <w:ilvl w:val="0"/>
                <w:numId w:val="8"/>
              </w:numPr>
              <w:rPr>
                <w:lang w:val="en-GB"/>
              </w:rPr>
            </w:pPr>
            <w:r w:rsidRPr="00F47C78">
              <w:rPr>
                <w:color w:val="0F5751" w:themeColor="accent1" w:themeShade="BF"/>
                <w:sz w:val="36"/>
                <w:szCs w:val="36"/>
                <w:lang w:val="en-GB"/>
              </w:rPr>
              <w:t>Minnie</w:t>
            </w:r>
          </w:p>
        </w:tc>
        <w:tc>
          <w:tcPr>
            <w:tcW w:w="2431" w:type="dxa"/>
          </w:tcPr>
          <w:p w14:paraId="21D3D443" w14:textId="77777777" w:rsidR="00FF2BC5" w:rsidRPr="003434D3" w:rsidRDefault="00FF2BC5" w:rsidP="00FF2BC5">
            <w:pPr>
              <w:rPr>
                <w:noProof/>
                <w:lang w:val="en-GB"/>
              </w:rPr>
            </w:pPr>
          </w:p>
        </w:tc>
      </w:tr>
    </w:tbl>
    <w:p w14:paraId="23B92642" w14:textId="77777777" w:rsidR="007766B6" w:rsidRDefault="007766B6" w:rsidP="00220B9B">
      <w:pPr>
        <w:rPr>
          <w:noProof/>
          <w:lang w:val="en-GB"/>
        </w:rPr>
      </w:pPr>
    </w:p>
    <w:p w14:paraId="62B8F6BC" w14:textId="04D2BD69" w:rsidR="007B465E" w:rsidRPr="003434D3" w:rsidRDefault="007B465E" w:rsidP="00220B9B">
      <w:pPr>
        <w:rPr>
          <w:noProof/>
          <w:lang w:val="en-GB"/>
        </w:rPr>
        <w:sectPr w:rsidR="007B465E" w:rsidRPr="003434D3" w:rsidSect="00CC79C9">
          <w:pgSz w:w="11906" w:h="16838" w:code="9"/>
          <w:pgMar w:top="994" w:right="864" w:bottom="720" w:left="864" w:header="706" w:footer="706" w:gutter="0"/>
          <w:cols w:space="851"/>
          <w:docGrid w:linePitch="360"/>
        </w:sectPr>
      </w:pPr>
    </w:p>
    <w:p w14:paraId="47C8952F" w14:textId="77777777" w:rsidR="001150AE" w:rsidRDefault="001150AE" w:rsidP="001150AE">
      <w:pPr>
        <w:pStyle w:val="Heading1"/>
      </w:pPr>
      <w:r>
        <w:lastRenderedPageBreak/>
        <w:t>Postgres Database</w:t>
      </w:r>
    </w:p>
    <w:p w14:paraId="09F00E8E" w14:textId="2F1A9276" w:rsidR="00D750DD" w:rsidRDefault="001150AE" w:rsidP="001150AE">
      <w:r>
        <w:t xml:space="preserve">We created 2 </w:t>
      </w:r>
      <w:r w:rsidR="00D45481">
        <w:t xml:space="preserve">fact </w:t>
      </w:r>
      <w:r>
        <w:t xml:space="preserve">tables to store the two different </w:t>
      </w:r>
      <w:r w:rsidR="00D750DD">
        <w:t xml:space="preserve">FACT tables that we </w:t>
      </w:r>
      <w:r w:rsidR="00D45481">
        <w:t>extracted from source</w:t>
      </w:r>
      <w:r w:rsidR="00D750DD">
        <w:t>.</w:t>
      </w:r>
    </w:p>
    <w:p w14:paraId="15C30221" w14:textId="0C4120D0" w:rsidR="00D750DD" w:rsidRDefault="00D45481" w:rsidP="001150AE">
      <w:r>
        <w:t>FACT</w:t>
      </w:r>
      <w:r w:rsidR="00D750DD">
        <w:t xml:space="preserve"> 1:</w:t>
      </w:r>
    </w:p>
    <w:p w14:paraId="7C67DBD6" w14:textId="77777777" w:rsidR="00D750DD" w:rsidRDefault="00D750DD" w:rsidP="001150AE">
      <w:r w:rsidRPr="00D750DD">
        <w:drawing>
          <wp:inline distT="0" distB="0" distL="0" distR="0" wp14:anchorId="3CA9A7F8" wp14:editId="07DFB259">
            <wp:extent cx="5303520" cy="1558834"/>
            <wp:effectExtent l="0" t="0" r="0" b="381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rotWithShape="1">
                    <a:blip r:embed="rId13"/>
                    <a:srcRect b="31809"/>
                    <a:stretch/>
                  </pic:blipFill>
                  <pic:spPr bwMode="auto">
                    <a:xfrm>
                      <a:off x="0" y="0"/>
                      <a:ext cx="5303980" cy="1558969"/>
                    </a:xfrm>
                    <a:prstGeom prst="rect">
                      <a:avLst/>
                    </a:prstGeom>
                    <a:ln>
                      <a:noFill/>
                    </a:ln>
                    <a:extLst>
                      <a:ext uri="{53640926-AAD7-44D8-BBD7-CCE9431645EC}">
                        <a14:shadowObscured xmlns:a14="http://schemas.microsoft.com/office/drawing/2010/main"/>
                      </a:ext>
                    </a:extLst>
                  </pic:spPr>
                </pic:pic>
              </a:graphicData>
            </a:graphic>
          </wp:inline>
        </w:drawing>
      </w:r>
    </w:p>
    <w:p w14:paraId="2177F912" w14:textId="13D73C3A" w:rsidR="00D750DD" w:rsidRDefault="00D45481" w:rsidP="001150AE">
      <w:r>
        <w:t>FACT</w:t>
      </w:r>
      <w:r w:rsidR="00D750DD">
        <w:t xml:space="preserve"> 2:</w:t>
      </w:r>
    </w:p>
    <w:p w14:paraId="03752E2F" w14:textId="77777777" w:rsidR="00D45481" w:rsidRDefault="00D750DD" w:rsidP="001150AE">
      <w:r w:rsidRPr="00D750DD">
        <w:drawing>
          <wp:inline distT="0" distB="0" distL="0" distR="0" wp14:anchorId="5108418F" wp14:editId="44C7DB1F">
            <wp:extent cx="5197290" cy="2293819"/>
            <wp:effectExtent l="0" t="0" r="381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4"/>
                    <a:stretch>
                      <a:fillRect/>
                    </a:stretch>
                  </pic:blipFill>
                  <pic:spPr>
                    <a:xfrm>
                      <a:off x="0" y="0"/>
                      <a:ext cx="5197290" cy="2293819"/>
                    </a:xfrm>
                    <a:prstGeom prst="rect">
                      <a:avLst/>
                    </a:prstGeom>
                  </pic:spPr>
                </pic:pic>
              </a:graphicData>
            </a:graphic>
          </wp:inline>
        </w:drawing>
      </w:r>
    </w:p>
    <w:p w14:paraId="459C7B14" w14:textId="77777777" w:rsidR="00D45481" w:rsidRDefault="00D45481" w:rsidP="001150AE">
      <w:r>
        <w:t>Then we created 2 DIMs based on the above FACTS:</w:t>
      </w:r>
    </w:p>
    <w:p w14:paraId="60790077" w14:textId="77777777" w:rsidR="00D45481" w:rsidRDefault="00D45481" w:rsidP="001150AE">
      <w:r>
        <w:t>DIM 1:</w:t>
      </w:r>
    </w:p>
    <w:p w14:paraId="11C523D4" w14:textId="77777777" w:rsidR="00D45481" w:rsidRDefault="00D45481" w:rsidP="001150AE">
      <w:r w:rsidRPr="00D45481">
        <w:drawing>
          <wp:inline distT="0" distB="0" distL="0" distR="0" wp14:anchorId="64508A97" wp14:editId="00E1A996">
            <wp:extent cx="2987299" cy="609653"/>
            <wp:effectExtent l="0" t="0" r="381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5"/>
                    <a:stretch>
                      <a:fillRect/>
                    </a:stretch>
                  </pic:blipFill>
                  <pic:spPr>
                    <a:xfrm>
                      <a:off x="0" y="0"/>
                      <a:ext cx="2987299" cy="609653"/>
                    </a:xfrm>
                    <a:prstGeom prst="rect">
                      <a:avLst/>
                    </a:prstGeom>
                  </pic:spPr>
                </pic:pic>
              </a:graphicData>
            </a:graphic>
          </wp:inline>
        </w:drawing>
      </w:r>
    </w:p>
    <w:p w14:paraId="75097E47" w14:textId="77777777" w:rsidR="00D45481" w:rsidRDefault="00D45481" w:rsidP="001150AE">
      <w:r>
        <w:t>DIM 2:</w:t>
      </w:r>
    </w:p>
    <w:p w14:paraId="411230D9" w14:textId="77777777" w:rsidR="00D45481" w:rsidRDefault="00D45481" w:rsidP="001150AE">
      <w:r w:rsidRPr="00D45481">
        <w:drawing>
          <wp:inline distT="0" distB="0" distL="0" distR="0" wp14:anchorId="737CD7AA" wp14:editId="176A7BA3">
            <wp:extent cx="3292125" cy="617273"/>
            <wp:effectExtent l="0" t="0" r="381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6"/>
                    <a:stretch>
                      <a:fillRect/>
                    </a:stretch>
                  </pic:blipFill>
                  <pic:spPr>
                    <a:xfrm>
                      <a:off x="0" y="0"/>
                      <a:ext cx="3292125" cy="617273"/>
                    </a:xfrm>
                    <a:prstGeom prst="rect">
                      <a:avLst/>
                    </a:prstGeom>
                  </pic:spPr>
                </pic:pic>
              </a:graphicData>
            </a:graphic>
          </wp:inline>
        </w:drawing>
      </w:r>
    </w:p>
    <w:p w14:paraId="4117C2B6" w14:textId="77777777" w:rsidR="00D45481" w:rsidRDefault="00D45481"/>
    <w:p w14:paraId="4F7EB317" w14:textId="77777777" w:rsidR="00D45481" w:rsidRDefault="00D45481">
      <w:r>
        <w:br w:type="page"/>
      </w:r>
    </w:p>
    <w:p w14:paraId="0CF6DB05" w14:textId="3953B4E1" w:rsidR="00D45481" w:rsidRDefault="00D45481">
      <w:r>
        <w:lastRenderedPageBreak/>
        <w:t>Based on the main goal of the project, the preliminary ERD that we need we be as follows:</w:t>
      </w:r>
    </w:p>
    <w:p w14:paraId="5B4EF161" w14:textId="39A0719D" w:rsidR="00D45481" w:rsidRDefault="00414483">
      <w:r w:rsidRPr="00414483">
        <w:drawing>
          <wp:inline distT="0" distB="0" distL="0" distR="0" wp14:anchorId="2EDE06E3" wp14:editId="6051B52D">
            <wp:extent cx="6463030" cy="2436495"/>
            <wp:effectExtent l="0" t="0" r="0" b="190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stretch>
                      <a:fillRect/>
                    </a:stretch>
                  </pic:blipFill>
                  <pic:spPr>
                    <a:xfrm>
                      <a:off x="0" y="0"/>
                      <a:ext cx="6463030" cy="2436495"/>
                    </a:xfrm>
                    <a:prstGeom prst="rect">
                      <a:avLst/>
                    </a:prstGeom>
                  </pic:spPr>
                </pic:pic>
              </a:graphicData>
            </a:graphic>
          </wp:inline>
        </w:drawing>
      </w:r>
    </w:p>
    <w:p w14:paraId="5B336DF3" w14:textId="5EF1B12D" w:rsidR="00414483" w:rsidRDefault="00414483"/>
    <w:p w14:paraId="7926F9F0" w14:textId="4A09270C" w:rsidR="00414483" w:rsidRDefault="00414483">
      <w:r>
        <w:t>Other DIMs will be added in time for filtering purposes.</w:t>
      </w:r>
    </w:p>
    <w:p w14:paraId="770B857D" w14:textId="71E8D9C2" w:rsidR="004B713A" w:rsidRDefault="004B713A" w:rsidP="001150AE">
      <w:r>
        <w:br w:type="page"/>
      </w:r>
    </w:p>
    <w:tbl>
      <w:tblPr>
        <w:tblpPr w:leftFromText="180" w:rightFromText="180" w:vertAnchor="text" w:horzAnchor="page" w:tblpX="266" w:tblpY="-992"/>
        <w:tblW w:w="5000" w:type="pct"/>
        <w:tblCellMar>
          <w:left w:w="0" w:type="dxa"/>
          <w:right w:w="0" w:type="dxa"/>
        </w:tblCellMar>
        <w:tblLook w:val="04A0" w:firstRow="1" w:lastRow="0" w:firstColumn="1" w:lastColumn="0" w:noHBand="0" w:noVBand="1"/>
      </w:tblPr>
      <w:tblGrid>
        <w:gridCol w:w="6946"/>
        <w:gridCol w:w="3232"/>
      </w:tblGrid>
      <w:tr w:rsidR="004B713A" w:rsidRPr="003434D3" w14:paraId="2B18D8E0" w14:textId="77777777" w:rsidTr="00160A34">
        <w:trPr>
          <w:trHeight w:val="3870"/>
        </w:trPr>
        <w:tc>
          <w:tcPr>
            <w:tcW w:w="6946" w:type="dxa"/>
          </w:tcPr>
          <w:p w14:paraId="100CFB02" w14:textId="77777777" w:rsidR="004B713A" w:rsidRPr="006F0C9C" w:rsidRDefault="004B713A" w:rsidP="00160A34">
            <w:pPr>
              <w:tabs>
                <w:tab w:val="left" w:pos="1490"/>
              </w:tabs>
              <w:jc w:val="both"/>
              <w:rPr>
                <w:rFonts w:ascii="Optima" w:hAnsi="Optima"/>
                <w:color w:val="3E3E3E" w:themeColor="text2" w:themeTint="E6"/>
              </w:rPr>
            </w:pPr>
          </w:p>
          <w:p w14:paraId="5D063319"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t>Sources</w:t>
            </w:r>
          </w:p>
          <w:p w14:paraId="51E328D6" w14:textId="77777777" w:rsidR="004B713A" w:rsidRPr="006F0C9C" w:rsidRDefault="004B713A" w:rsidP="00160A34">
            <w:pPr>
              <w:tabs>
                <w:tab w:val="left" w:pos="1490"/>
              </w:tabs>
              <w:jc w:val="both"/>
              <w:rPr>
                <w:rFonts w:ascii="Optima" w:hAnsi="Optima"/>
                <w:color w:val="3E3E3E" w:themeColor="text2" w:themeTint="E6"/>
              </w:rPr>
            </w:pPr>
            <w:hyperlink r:id="rId18" w:history="1">
              <w:r w:rsidRPr="006F0C9C">
                <w:rPr>
                  <w:color w:val="3E3E3E" w:themeColor="text2" w:themeTint="E6"/>
                </w:rPr>
                <w:t>https://www.mavenanalytics.io/data-playground?page=3</w:t>
              </w:r>
            </w:hyperlink>
          </w:p>
          <w:p w14:paraId="12A28305" w14:textId="77777777" w:rsidR="004B713A" w:rsidRDefault="004B713A" w:rsidP="00160A34">
            <w:pPr>
              <w:tabs>
                <w:tab w:val="left" w:pos="1490"/>
              </w:tabs>
              <w:jc w:val="both"/>
              <w:rPr>
                <w:color w:val="3E3E3E" w:themeColor="text2" w:themeTint="E6"/>
              </w:rPr>
            </w:pPr>
            <w:hyperlink r:id="rId19" w:history="1">
              <w:r w:rsidRPr="006F0C9C">
                <w:rPr>
                  <w:color w:val="3E3E3E" w:themeColor="text2" w:themeTint="E6"/>
                </w:rPr>
                <w:t>https://www.kaggle.com/datasets/dgomonov/new-york-city-airbnb-open-data?resource=download</w:t>
              </w:r>
            </w:hyperlink>
          </w:p>
          <w:p w14:paraId="7F891228" w14:textId="77777777" w:rsidR="004B713A" w:rsidRDefault="004B713A" w:rsidP="00160A34">
            <w:pPr>
              <w:tabs>
                <w:tab w:val="left" w:pos="1490"/>
              </w:tabs>
              <w:jc w:val="both"/>
              <w:rPr>
                <w:rFonts w:ascii="Optima" w:hAnsi="Optima"/>
                <w:color w:val="3E3E3E" w:themeColor="text2" w:themeTint="E6"/>
              </w:rPr>
            </w:pPr>
            <w:r>
              <w:rPr>
                <w:rFonts w:ascii="Optima" w:hAnsi="Optima"/>
                <w:color w:val="3E3E3E" w:themeColor="text2" w:themeTint="E6"/>
              </w:rPr>
              <w:t>Both datasets were used as one has relevant prices for the analysis, in addition, both have reviews about different aspects of the room and its cleanliness.</w:t>
            </w:r>
          </w:p>
          <w:p w14:paraId="488A8357"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br/>
              <w:t>Extract:</w:t>
            </w:r>
          </w:p>
          <w:p w14:paraId="04DD6F5C"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t>We used two datasets in this project where one was taken from Kaggle and the other from Maven Analytics and both where in the form of csv files. The dataset from Kaggle originally had 16 columns and the Maven dataset had 32. Both files were opened in a Jupyter notebook using Pandas.</w:t>
            </w:r>
            <w:r w:rsidRPr="006F0C9C">
              <w:rPr>
                <w:rFonts w:ascii="Optima" w:hAnsi="Optima"/>
                <w:color w:val="3E3E3E" w:themeColor="text2" w:themeTint="E6"/>
              </w:rPr>
              <w:br/>
            </w:r>
            <w:r w:rsidRPr="006F0C9C">
              <w:rPr>
                <w:rFonts w:ascii="Optima" w:hAnsi="Optima"/>
                <w:color w:val="3E3E3E" w:themeColor="text2" w:themeTint="E6"/>
              </w:rPr>
              <w:br/>
              <w:t>Transform:</w:t>
            </w:r>
          </w:p>
          <w:p w14:paraId="3E05CC3A" w14:textId="77777777" w:rsidR="004B713A" w:rsidRPr="003C3CF0" w:rsidRDefault="004B713A" w:rsidP="00160A34">
            <w:pPr>
              <w:tabs>
                <w:tab w:val="left" w:pos="1490"/>
              </w:tabs>
              <w:jc w:val="both"/>
              <w:rPr>
                <w:rFonts w:ascii="Optima" w:hAnsi="Optima"/>
                <w:color w:val="3E3E3E" w:themeColor="text2" w:themeTint="E6"/>
              </w:rPr>
            </w:pPr>
            <w:r w:rsidRPr="003C3CF0">
              <w:rPr>
                <w:rFonts w:ascii="Optima" w:hAnsi="Optima"/>
                <w:color w:val="3E3E3E" w:themeColor="text2" w:themeTint="E6"/>
              </w:rPr>
              <w:t>The first step in the transformation process, is removing all the columns that were unnecessary and kept the key columns such as those related to the location, price and review scores.</w:t>
            </w:r>
          </w:p>
          <w:p w14:paraId="7F78A28F" w14:textId="77777777" w:rsidR="004B713A" w:rsidRPr="003C3CF0" w:rsidRDefault="004B713A" w:rsidP="00160A34">
            <w:pPr>
              <w:tabs>
                <w:tab w:val="left" w:pos="1490"/>
              </w:tabs>
              <w:jc w:val="both"/>
              <w:rPr>
                <w:rFonts w:ascii="Optima" w:hAnsi="Optima"/>
                <w:color w:val="3E3E3E" w:themeColor="text2" w:themeTint="E6"/>
              </w:rPr>
            </w:pPr>
            <w:r w:rsidRPr="003C3CF0">
              <w:rPr>
                <w:rFonts w:ascii="Optima" w:hAnsi="Optima"/>
                <w:color w:val="3E3E3E" w:themeColor="text2" w:themeTint="E6"/>
              </w:rPr>
              <w:t>The dataset from Kaggle only had listings from New York so to ensure that the datasets had parity we removed all listings outside of New York on the Maven dataset.</w:t>
            </w:r>
          </w:p>
          <w:p w14:paraId="520151D1" w14:textId="77777777" w:rsidR="004B713A" w:rsidRPr="003C3CF0" w:rsidRDefault="004B713A" w:rsidP="00160A34">
            <w:pPr>
              <w:tabs>
                <w:tab w:val="left" w:pos="1490"/>
              </w:tabs>
              <w:jc w:val="both"/>
              <w:rPr>
                <w:rFonts w:ascii="Optima" w:hAnsi="Optima"/>
                <w:color w:val="3E3E3E" w:themeColor="text2" w:themeTint="E6"/>
              </w:rPr>
            </w:pPr>
            <w:r w:rsidRPr="003C3CF0">
              <w:rPr>
                <w:rFonts w:ascii="Optima" w:hAnsi="Optima"/>
                <w:color w:val="3E3E3E" w:themeColor="text2" w:themeTint="E6"/>
              </w:rPr>
              <w:t>Thinking ahead about the tables that would be eventually used in data analytics, the datasets should have the same named values to be able to follow the process of creating FACTs and DIMS. We noticed that some neighborhoods appeared in one dataset and not the other, so we stored all the unique values of the maven dataset which had more values into a list and compared it to the unique neighborhoods of the Kaggle dataset. If the item did not appear in both the data frames it was appended to a variable called outliers.</w:t>
            </w:r>
          </w:p>
          <w:p w14:paraId="17ACA129"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t>The three outlier neighborhoods were 'Neponsit', 'Bay Terrace, Staten Island' and 'Breezy Point' and were removed from the Kaggle dataset.</w:t>
            </w:r>
          </w:p>
          <w:p w14:paraId="54AF5A64"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t>We made sure as well that the districts between both files are the same by calling the unique values of each dataset and comparing them together. It was a match. The final step in transformation process was renaming the columns intuitively.</w:t>
            </w:r>
          </w:p>
          <w:p w14:paraId="662B8684" w14:textId="77777777" w:rsidR="004B713A" w:rsidRPr="006F0C9C" w:rsidRDefault="004B713A" w:rsidP="00160A34">
            <w:pPr>
              <w:tabs>
                <w:tab w:val="left" w:pos="1490"/>
              </w:tabs>
              <w:jc w:val="both"/>
              <w:rPr>
                <w:rFonts w:ascii="Optima" w:hAnsi="Optima"/>
                <w:color w:val="3E3E3E" w:themeColor="text2" w:themeTint="E6"/>
              </w:rPr>
            </w:pPr>
            <w:r w:rsidRPr="006F0C9C">
              <w:rPr>
                <w:rFonts w:ascii="Optima" w:hAnsi="Optima"/>
                <w:color w:val="3E3E3E" w:themeColor="text2" w:themeTint="E6"/>
              </w:rPr>
              <w:t>Load:</w:t>
            </w:r>
          </w:p>
          <w:p w14:paraId="2ED46E24" w14:textId="77777777" w:rsidR="004B713A" w:rsidRPr="003C3CF0" w:rsidRDefault="004B713A" w:rsidP="00160A34">
            <w:pPr>
              <w:tabs>
                <w:tab w:val="left" w:pos="1490"/>
              </w:tabs>
              <w:jc w:val="both"/>
              <w:rPr>
                <w:rFonts w:ascii="Optima" w:hAnsi="Optima"/>
                <w:color w:val="3E3E3E" w:themeColor="text2" w:themeTint="E6"/>
              </w:rPr>
            </w:pPr>
            <w:r w:rsidRPr="003C3CF0">
              <w:rPr>
                <w:rFonts w:ascii="Optima" w:hAnsi="Optima"/>
                <w:color w:val="3E3E3E" w:themeColor="text2" w:themeTint="E6"/>
              </w:rPr>
              <w:t xml:space="preserve">First, we created the database in Postgres as it’s a structured database engine. Then we created the two fact tables based on the final datasets created in the transform phase. We matched the column names as per the datasets and set the data types accordingly. </w:t>
            </w:r>
          </w:p>
          <w:p w14:paraId="26921C0B" w14:textId="77777777" w:rsidR="004B713A" w:rsidRDefault="004B713A" w:rsidP="00160A34">
            <w:pPr>
              <w:tabs>
                <w:tab w:val="left" w:pos="1490"/>
              </w:tabs>
              <w:jc w:val="both"/>
              <w:rPr>
                <w:rFonts w:ascii="Optima" w:hAnsi="Optima"/>
                <w:color w:val="3E3E3E" w:themeColor="text2" w:themeTint="E6"/>
              </w:rPr>
            </w:pPr>
            <w:r w:rsidRPr="003C3CF0">
              <w:rPr>
                <w:rFonts w:ascii="Optima" w:hAnsi="Optima"/>
                <w:color w:val="3E3E3E" w:themeColor="text2" w:themeTint="E6"/>
              </w:rPr>
              <w:t>In Jupyter notebook, we’ve created a connection with the Postgres engine to be able to push the data to the respective tables. And finally ran the code and checked that the data is available in the database created.</w:t>
            </w:r>
          </w:p>
          <w:p w14:paraId="4E4A97FB" w14:textId="77777777" w:rsidR="004B713A" w:rsidRPr="006F0C9C" w:rsidRDefault="004B713A" w:rsidP="00160A34">
            <w:pPr>
              <w:tabs>
                <w:tab w:val="left" w:pos="1490"/>
              </w:tabs>
              <w:jc w:val="both"/>
              <w:rPr>
                <w:rFonts w:ascii="Optima" w:hAnsi="Optima"/>
                <w:color w:val="3E3E3E" w:themeColor="text2" w:themeTint="E6"/>
              </w:rPr>
            </w:pPr>
            <w:r>
              <w:rPr>
                <w:rFonts w:ascii="Optima" w:hAnsi="Optima"/>
                <w:color w:val="3E3E3E" w:themeColor="text2" w:themeTint="E6"/>
              </w:rPr>
              <w:t xml:space="preserve">A relational database was chosen as </w:t>
            </w:r>
            <w:r w:rsidRPr="006F0C9C">
              <w:rPr>
                <w:rFonts w:ascii="Optima" w:hAnsi="Optima"/>
                <w:color w:val="3E3E3E" w:themeColor="text2" w:themeTint="E6"/>
              </w:rPr>
              <w:t>our data is in the form of structured data and is strictly text</w:t>
            </w:r>
            <w:r>
              <w:rPr>
                <w:rFonts w:ascii="Optima" w:hAnsi="Optima"/>
                <w:color w:val="3E3E3E" w:themeColor="text2" w:themeTint="E6"/>
              </w:rPr>
              <w:t>, and we need a simple model to be created. In addition, it is perfect for normalization process with easy access to data through SQL query.</w:t>
            </w:r>
          </w:p>
        </w:tc>
        <w:tc>
          <w:tcPr>
            <w:tcW w:w="3232" w:type="dxa"/>
          </w:tcPr>
          <w:p w14:paraId="1EB544B0" w14:textId="77777777" w:rsidR="004B713A" w:rsidRPr="003434D3" w:rsidRDefault="004B713A" w:rsidP="00160A34">
            <w:pPr>
              <w:rPr>
                <w:noProof/>
                <w:lang w:val="en-GB"/>
              </w:rPr>
            </w:pPr>
          </w:p>
        </w:tc>
      </w:tr>
    </w:tbl>
    <w:p w14:paraId="26339BBA" w14:textId="190BDC34" w:rsidR="004B713A" w:rsidRDefault="004B713A"/>
    <w:tbl>
      <w:tblPr>
        <w:tblpPr w:leftFromText="180" w:rightFromText="180" w:vertAnchor="text" w:horzAnchor="page" w:tblpX="266" w:tblpY="-992"/>
        <w:tblW w:w="5000" w:type="pct"/>
        <w:tblCellMar>
          <w:left w:w="0" w:type="dxa"/>
          <w:right w:w="0" w:type="dxa"/>
        </w:tblCellMar>
        <w:tblLook w:val="04A0" w:firstRow="1" w:lastRow="0" w:firstColumn="1" w:lastColumn="0" w:noHBand="0" w:noVBand="1"/>
      </w:tblPr>
      <w:tblGrid>
        <w:gridCol w:w="6946"/>
        <w:gridCol w:w="3232"/>
      </w:tblGrid>
      <w:tr w:rsidR="007B465E" w:rsidRPr="003434D3" w14:paraId="0DD00D6E" w14:textId="77777777" w:rsidTr="00D328E5">
        <w:trPr>
          <w:trHeight w:val="3870"/>
        </w:trPr>
        <w:tc>
          <w:tcPr>
            <w:tcW w:w="6946" w:type="dxa"/>
            <w:vMerge w:val="restart"/>
          </w:tcPr>
          <w:p w14:paraId="51A48B98" w14:textId="531CF5BB" w:rsidR="007B465E" w:rsidRPr="006F0C9C" w:rsidRDefault="007B465E" w:rsidP="006F0C9C">
            <w:pPr>
              <w:tabs>
                <w:tab w:val="left" w:pos="1490"/>
              </w:tabs>
              <w:jc w:val="both"/>
              <w:rPr>
                <w:rFonts w:ascii="Optima" w:hAnsi="Optima"/>
                <w:color w:val="3E3E3E" w:themeColor="text2" w:themeTint="E6"/>
              </w:rPr>
            </w:pPr>
          </w:p>
        </w:tc>
        <w:tc>
          <w:tcPr>
            <w:tcW w:w="3232" w:type="dxa"/>
          </w:tcPr>
          <w:p w14:paraId="308C34BD" w14:textId="77777777" w:rsidR="007B465E" w:rsidRPr="003434D3" w:rsidRDefault="007B465E" w:rsidP="007B465E">
            <w:pPr>
              <w:rPr>
                <w:noProof/>
                <w:lang w:val="en-GB"/>
              </w:rPr>
            </w:pPr>
          </w:p>
        </w:tc>
      </w:tr>
      <w:tr w:rsidR="007B465E" w:rsidRPr="003434D3" w14:paraId="3A68B5CA" w14:textId="77777777" w:rsidTr="00D328E5">
        <w:trPr>
          <w:trHeight w:val="4241"/>
        </w:trPr>
        <w:tc>
          <w:tcPr>
            <w:tcW w:w="6946" w:type="dxa"/>
            <w:vMerge/>
          </w:tcPr>
          <w:p w14:paraId="019FF57A" w14:textId="77777777" w:rsidR="007B465E" w:rsidRPr="003434D3" w:rsidRDefault="007B465E" w:rsidP="007B465E">
            <w:pPr>
              <w:rPr>
                <w:noProof/>
                <w:lang w:val="en-GB"/>
              </w:rPr>
            </w:pPr>
          </w:p>
        </w:tc>
        <w:tc>
          <w:tcPr>
            <w:tcW w:w="3232" w:type="dxa"/>
            <w:tcMar>
              <w:left w:w="737" w:type="dxa"/>
            </w:tcMar>
          </w:tcPr>
          <w:p w14:paraId="70990BDB" w14:textId="77777777" w:rsidR="007B465E" w:rsidRPr="007B465E" w:rsidRDefault="007B465E" w:rsidP="007B465E">
            <w:pPr>
              <w:jc w:val="center"/>
              <w:rPr>
                <w:lang w:val="en-GB"/>
              </w:rPr>
            </w:pPr>
          </w:p>
        </w:tc>
      </w:tr>
      <w:tr w:rsidR="007B465E" w:rsidRPr="003434D3" w14:paraId="335BFB77" w14:textId="77777777" w:rsidTr="00D328E5">
        <w:tc>
          <w:tcPr>
            <w:tcW w:w="6946" w:type="dxa"/>
            <w:vMerge/>
          </w:tcPr>
          <w:p w14:paraId="5E12D4AE" w14:textId="77777777" w:rsidR="007B465E" w:rsidRPr="003434D3" w:rsidRDefault="007B465E" w:rsidP="007B465E">
            <w:pPr>
              <w:rPr>
                <w:noProof/>
                <w:lang w:val="en-GB"/>
              </w:rPr>
            </w:pPr>
          </w:p>
        </w:tc>
        <w:tc>
          <w:tcPr>
            <w:tcW w:w="3232" w:type="dxa"/>
          </w:tcPr>
          <w:p w14:paraId="1376104C" w14:textId="77777777" w:rsidR="007B465E" w:rsidRPr="003434D3" w:rsidRDefault="007B465E" w:rsidP="007B465E">
            <w:pPr>
              <w:rPr>
                <w:noProof/>
                <w:lang w:val="en-GB"/>
              </w:rPr>
            </w:pPr>
          </w:p>
        </w:tc>
      </w:tr>
    </w:tbl>
    <w:p w14:paraId="6CDE63E9" w14:textId="6890EA58" w:rsidR="00617F7D" w:rsidRPr="003434D3" w:rsidRDefault="007B465E" w:rsidP="007766B6">
      <w:pPr>
        <w:spacing w:after="0"/>
        <w:rPr>
          <w:noProof/>
          <w:lang w:val="en-GB"/>
        </w:rPr>
      </w:pPr>
      <w:r>
        <w:rPr>
          <w:noProof/>
          <w:lang w:val="en-GB"/>
        </w:rPr>
        <w:drawing>
          <wp:anchor distT="0" distB="0" distL="114300" distR="114300" simplePos="0" relativeHeight="251713536" behindDoc="0" locked="0" layoutInCell="1" allowOverlap="1" wp14:anchorId="7E41E905" wp14:editId="291E8BE5">
            <wp:simplePos x="0" y="0"/>
            <wp:positionH relativeFrom="column">
              <wp:posOffset>5019608</wp:posOffset>
            </wp:positionH>
            <wp:positionV relativeFrom="paragraph">
              <wp:posOffset>2641132</wp:posOffset>
            </wp:positionV>
            <wp:extent cx="1696453" cy="1696453"/>
            <wp:effectExtent l="0" t="0" r="0" b="0"/>
            <wp:wrapSquare wrapText="bothSides"/>
            <wp:docPr id="20" name="Graphic 20"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loud Computing outlin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696453" cy="1696453"/>
                    </a:xfrm>
                    <a:prstGeom prst="rect">
                      <a:avLst/>
                    </a:prstGeom>
                  </pic:spPr>
                </pic:pic>
              </a:graphicData>
            </a:graphic>
            <wp14:sizeRelH relativeFrom="page">
              <wp14:pctWidth>0</wp14:pctWidth>
            </wp14:sizeRelH>
            <wp14:sizeRelV relativeFrom="page">
              <wp14:pctHeight>0</wp14:pctHeight>
            </wp14:sizeRelV>
          </wp:anchor>
        </w:drawing>
      </w:r>
      <w:r w:rsidR="00617F7D" w:rsidRPr="003434D3">
        <w:rPr>
          <w:noProof/>
          <w:lang w:val="en-GB" w:bidi="en-US"/>
        </w:rPr>
        <mc:AlternateContent>
          <mc:Choice Requires="wpg">
            <w:drawing>
              <wp:anchor distT="0" distB="0" distL="114300" distR="114300" simplePos="0" relativeHeight="251714560" behindDoc="1" locked="1" layoutInCell="1" allowOverlap="1" wp14:anchorId="47EA6E90" wp14:editId="1EC7B7B1">
                <wp:simplePos x="0" y="0"/>
                <wp:positionH relativeFrom="column">
                  <wp:posOffset>4776470</wp:posOffset>
                </wp:positionH>
                <wp:positionV relativeFrom="line">
                  <wp:posOffset>-631190</wp:posOffset>
                </wp:positionV>
                <wp:extent cx="2225040" cy="10858500"/>
                <wp:effectExtent l="0" t="0" r="381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25040" cy="108585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0FD021" id="Group 31" o:spid="_x0000_s1026" alt="&quot;&quot;" style="position:absolute;margin-left:376.1pt;margin-top:-49.7pt;width:175.2pt;height:855pt;z-index:-251601920;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E0BA23C" w14:textId="77777777" w:rsidR="000B3301" w:rsidRPr="003434D3" w:rsidRDefault="000B3301" w:rsidP="003E3496">
      <w:pPr>
        <w:rPr>
          <w:noProof/>
          <w:lang w:val="en-GB"/>
        </w:rPr>
      </w:pP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697AE" w14:textId="77777777" w:rsidR="007A35DB" w:rsidRDefault="007A35DB" w:rsidP="00A63A6C">
      <w:pPr>
        <w:spacing w:after="0" w:line="240" w:lineRule="auto"/>
      </w:pPr>
      <w:r>
        <w:separator/>
      </w:r>
    </w:p>
  </w:endnote>
  <w:endnote w:type="continuationSeparator" w:id="0">
    <w:p w14:paraId="2F70389C" w14:textId="77777777" w:rsidR="007A35DB" w:rsidRDefault="007A35DB"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Optima">
    <w:altName w:val="Calibri"/>
    <w:charset w:val="00"/>
    <w:family w:val="auto"/>
    <w:pitch w:val="variable"/>
    <w:sig w:usb0="80000067"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93A4" w14:textId="77777777" w:rsidR="007A35DB" w:rsidRDefault="007A35DB" w:rsidP="00A63A6C">
      <w:pPr>
        <w:spacing w:after="0" w:line="240" w:lineRule="auto"/>
      </w:pPr>
      <w:r>
        <w:separator/>
      </w:r>
    </w:p>
  </w:footnote>
  <w:footnote w:type="continuationSeparator" w:id="0">
    <w:p w14:paraId="39FF359F" w14:textId="77777777" w:rsidR="007A35DB" w:rsidRDefault="007A35DB"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753FE"/>
    <w:multiLevelType w:val="hybridMultilevel"/>
    <w:tmpl w:val="FAA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01796"/>
    <w:multiLevelType w:val="hybridMultilevel"/>
    <w:tmpl w:val="3934FE5C"/>
    <w:lvl w:ilvl="0" w:tplc="AE8A657A">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86F49"/>
    <w:multiLevelType w:val="hybridMultilevel"/>
    <w:tmpl w:val="52A4F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485301">
    <w:abstractNumId w:val="2"/>
  </w:num>
  <w:num w:numId="2" w16cid:durableId="2022663716">
    <w:abstractNumId w:val="7"/>
  </w:num>
  <w:num w:numId="3" w16cid:durableId="1947881516">
    <w:abstractNumId w:val="5"/>
  </w:num>
  <w:num w:numId="4" w16cid:durableId="1850286932">
    <w:abstractNumId w:val="0"/>
  </w:num>
  <w:num w:numId="5" w16cid:durableId="1812361099">
    <w:abstractNumId w:val="1"/>
  </w:num>
  <w:num w:numId="6" w16cid:durableId="1718582797">
    <w:abstractNumId w:val="6"/>
  </w:num>
  <w:num w:numId="7" w16cid:durableId="358362458">
    <w:abstractNumId w:val="3"/>
  </w:num>
  <w:num w:numId="8" w16cid:durableId="1271401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B465E"/>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150AE"/>
    <w:rsid w:val="001237B0"/>
    <w:rsid w:val="001401F6"/>
    <w:rsid w:val="00176B27"/>
    <w:rsid w:val="00197414"/>
    <w:rsid w:val="001A3C9A"/>
    <w:rsid w:val="001B3360"/>
    <w:rsid w:val="001D0736"/>
    <w:rsid w:val="001E2618"/>
    <w:rsid w:val="001F5C05"/>
    <w:rsid w:val="001F7BC5"/>
    <w:rsid w:val="0021311F"/>
    <w:rsid w:val="00220B9B"/>
    <w:rsid w:val="00262EDC"/>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C3CF0"/>
    <w:rsid w:val="003D0860"/>
    <w:rsid w:val="003D7B43"/>
    <w:rsid w:val="003E3496"/>
    <w:rsid w:val="003F234D"/>
    <w:rsid w:val="00414483"/>
    <w:rsid w:val="00475E10"/>
    <w:rsid w:val="004A6374"/>
    <w:rsid w:val="004A7CCE"/>
    <w:rsid w:val="004B713A"/>
    <w:rsid w:val="004C0C3F"/>
    <w:rsid w:val="004C43D2"/>
    <w:rsid w:val="004C6B8A"/>
    <w:rsid w:val="004E4BD9"/>
    <w:rsid w:val="004E5762"/>
    <w:rsid w:val="004F7620"/>
    <w:rsid w:val="00503CB7"/>
    <w:rsid w:val="00506E3F"/>
    <w:rsid w:val="00522DD6"/>
    <w:rsid w:val="00533DB7"/>
    <w:rsid w:val="005661DE"/>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6F0C9C"/>
    <w:rsid w:val="007574CB"/>
    <w:rsid w:val="0076082A"/>
    <w:rsid w:val="007766B6"/>
    <w:rsid w:val="007831F1"/>
    <w:rsid w:val="007A35DB"/>
    <w:rsid w:val="007B465E"/>
    <w:rsid w:val="007C106A"/>
    <w:rsid w:val="007D3320"/>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479C4"/>
    <w:rsid w:val="00965DF5"/>
    <w:rsid w:val="00971B2B"/>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71137"/>
    <w:rsid w:val="00BE0D18"/>
    <w:rsid w:val="00C034E4"/>
    <w:rsid w:val="00C6044C"/>
    <w:rsid w:val="00C94A55"/>
    <w:rsid w:val="00C97BBF"/>
    <w:rsid w:val="00CB43CD"/>
    <w:rsid w:val="00CB63DF"/>
    <w:rsid w:val="00CC79C9"/>
    <w:rsid w:val="00CD2A19"/>
    <w:rsid w:val="00CD7B1F"/>
    <w:rsid w:val="00CE00D1"/>
    <w:rsid w:val="00CE4711"/>
    <w:rsid w:val="00D1081A"/>
    <w:rsid w:val="00D328E5"/>
    <w:rsid w:val="00D42475"/>
    <w:rsid w:val="00D45481"/>
    <w:rsid w:val="00D528B9"/>
    <w:rsid w:val="00D750DD"/>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47C78"/>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5E0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7B465E"/>
    <w:rPr>
      <w:color w:val="0000FF"/>
      <w:u w:val="single"/>
    </w:rPr>
  </w:style>
  <w:style w:type="paragraph" w:styleId="HTMLPreformatted">
    <w:name w:val="HTML Preformatted"/>
    <w:basedOn w:val="Normal"/>
    <w:link w:val="HTMLPreformattedChar"/>
    <w:uiPriority w:val="99"/>
    <w:semiHidden/>
    <w:unhideWhenUsed/>
    <w:rsid w:val="007B46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7B465E"/>
    <w:rPr>
      <w:rFonts w:ascii="Courier New" w:eastAsia="Times New Roman" w:hAnsi="Courier New" w:cs="Courier New"/>
      <w:color w:val="auto"/>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mavenanalytics.io/data-playground?page=3" TargetMode="Externa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kaggle.com/datasets/dgomonov/new-york-city-airbnb-open-data?resource=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2T18:01:00Z</dcterms:created>
  <dcterms:modified xsi:type="dcterms:W3CDTF">2022-08-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